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3CC3A" w14:textId="215F7FCE" w:rsidR="00A50228" w:rsidRPr="00D44FBD" w:rsidRDefault="00A50228" w:rsidP="00A50228">
      <w:pPr>
        <w:pStyle w:val="Akapitzlist"/>
        <w:ind w:left="0"/>
        <w:jc w:val="center"/>
        <w:rPr>
          <w:b/>
          <w:bCs/>
          <w:sz w:val="28"/>
          <w:szCs w:val="24"/>
        </w:rPr>
      </w:pPr>
      <w:r w:rsidRPr="00D44FBD">
        <w:rPr>
          <w:b/>
          <w:bCs/>
          <w:sz w:val="28"/>
          <w:szCs w:val="24"/>
        </w:rPr>
        <w:t>Formularz zgłoszeniowy</w:t>
      </w:r>
    </w:p>
    <w:p w14:paraId="1EB5C6ED" w14:textId="77777777" w:rsidR="00A0326F" w:rsidRPr="00D44FBD" w:rsidRDefault="00A0326F" w:rsidP="00A0326F">
      <w:pPr>
        <w:jc w:val="center"/>
      </w:pPr>
      <w:r w:rsidRPr="00D44FBD">
        <w:t>O tych, którzy stoją w cieniu – rodzina i jej znaczenie w biografiach naukowców</w:t>
      </w:r>
    </w:p>
    <w:p w14:paraId="3E9D36A8" w14:textId="77777777" w:rsidR="00A0326F" w:rsidRPr="00D44FBD" w:rsidRDefault="00A0326F" w:rsidP="00A0326F">
      <w:pPr>
        <w:jc w:val="center"/>
      </w:pPr>
      <w:r w:rsidRPr="00D44FBD">
        <w:t xml:space="preserve">23-24 kwietnia 2026 r., </w:t>
      </w:r>
      <w:r w:rsidRPr="00D44FBD">
        <w:br/>
        <w:t>Wydział Nauk Historycznych UMK, ul. Bojarskiego 1, 87-100 Toruń</w:t>
      </w:r>
    </w:p>
    <w:p w14:paraId="4E0130B1" w14:textId="77777777" w:rsidR="00A0326F" w:rsidRPr="00D44FBD" w:rsidRDefault="00A0326F" w:rsidP="00A50228">
      <w:pPr>
        <w:pStyle w:val="Akapitzlist"/>
        <w:ind w:left="0"/>
        <w:jc w:val="center"/>
      </w:pPr>
    </w:p>
    <w:p w14:paraId="6A2AEF24" w14:textId="77777777" w:rsidR="00A50228" w:rsidRPr="00D44FBD" w:rsidRDefault="00A50228" w:rsidP="00A50228">
      <w:pPr>
        <w:pStyle w:val="Akapitzlist"/>
        <w:ind w:left="0"/>
        <w:jc w:val="center"/>
      </w:pPr>
    </w:p>
    <w:p w14:paraId="0A743943" w14:textId="64A323CE" w:rsidR="00A50228" w:rsidRPr="00D44FBD" w:rsidRDefault="00A50228" w:rsidP="00A50228">
      <w:pPr>
        <w:pStyle w:val="Akapitzlist"/>
        <w:ind w:left="0"/>
      </w:pPr>
      <w:r w:rsidRPr="00D44FBD">
        <w:t>Imię i nazwisko:</w:t>
      </w:r>
    </w:p>
    <w:p w14:paraId="0B205C2F" w14:textId="66CE8FA7" w:rsidR="00A50228" w:rsidRPr="00D44FBD" w:rsidRDefault="00A50228" w:rsidP="00A50228">
      <w:pPr>
        <w:pStyle w:val="Akapitzlist"/>
        <w:ind w:left="0"/>
      </w:pPr>
      <w:r w:rsidRPr="00D44FBD">
        <w:t>Stopień/tytuł naukowy:</w:t>
      </w:r>
    </w:p>
    <w:p w14:paraId="042E0280" w14:textId="34248923" w:rsidR="00A50228" w:rsidRPr="00D44FBD" w:rsidRDefault="00A50228" w:rsidP="00A50228">
      <w:pPr>
        <w:pStyle w:val="Akapitzlist"/>
        <w:ind w:left="0"/>
      </w:pPr>
      <w:r w:rsidRPr="00D44FBD">
        <w:t>Afiliacja:</w:t>
      </w:r>
    </w:p>
    <w:p w14:paraId="3D22AFE9" w14:textId="21ACCC41" w:rsidR="00A50228" w:rsidRPr="00D44FBD" w:rsidRDefault="00A50228" w:rsidP="00A50228">
      <w:pPr>
        <w:pStyle w:val="Akapitzlist"/>
        <w:ind w:left="0"/>
      </w:pPr>
      <w:r w:rsidRPr="00D44FBD">
        <w:t>e-mail:</w:t>
      </w:r>
    </w:p>
    <w:p w14:paraId="7E201EB5" w14:textId="020378BD" w:rsidR="00A50228" w:rsidRPr="00D44FBD" w:rsidRDefault="00631018" w:rsidP="00A50228">
      <w:pPr>
        <w:pStyle w:val="Akapitzlist"/>
        <w:ind w:left="0"/>
      </w:pPr>
      <w:r w:rsidRPr="00D44FBD">
        <w:t>telefon (opcjonalnie):</w:t>
      </w:r>
    </w:p>
    <w:p w14:paraId="39CD11CF" w14:textId="7F9C3BB7" w:rsidR="00631018" w:rsidRPr="00D44FBD" w:rsidRDefault="00631018" w:rsidP="00A50228">
      <w:pPr>
        <w:pStyle w:val="Akapitzlist"/>
        <w:ind w:left="0"/>
      </w:pPr>
      <w:r w:rsidRPr="00D44FBD">
        <w:t>Tytuł wystąpienia:</w:t>
      </w:r>
    </w:p>
    <w:p w14:paraId="05C46996" w14:textId="6ECB327F" w:rsidR="00631018" w:rsidRPr="00D44FBD" w:rsidRDefault="00631018" w:rsidP="00A50228">
      <w:pPr>
        <w:pStyle w:val="Akapitzlist"/>
        <w:ind w:left="0"/>
      </w:pPr>
      <w:r w:rsidRPr="00D44FBD">
        <w:t>Abstrakt</w:t>
      </w:r>
      <w:r w:rsidR="008034E6" w:rsidRPr="00D44FBD">
        <w:t xml:space="preserve"> (maksymalnie około 200 słów)</w:t>
      </w:r>
      <w:r w:rsidRPr="00D44FBD">
        <w:t>:</w:t>
      </w:r>
    </w:p>
    <w:sectPr w:rsidR="00631018" w:rsidRPr="00D44F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7454D7"/>
    <w:multiLevelType w:val="hybridMultilevel"/>
    <w:tmpl w:val="604A76AC"/>
    <w:lvl w:ilvl="0" w:tplc="24321E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35223"/>
    <w:multiLevelType w:val="hybridMultilevel"/>
    <w:tmpl w:val="8EA826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812060">
    <w:abstractNumId w:val="0"/>
  </w:num>
  <w:num w:numId="2" w16cid:durableId="1865512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0NDI0MrYwMzU2NDFR0lEKTi0uzszPAykwqwUA5yvNkywAAAA="/>
  </w:docVars>
  <w:rsids>
    <w:rsidRoot w:val="00DB6D44"/>
    <w:rsid w:val="00000C3C"/>
    <w:rsid w:val="000146A4"/>
    <w:rsid w:val="000647BB"/>
    <w:rsid w:val="00083681"/>
    <w:rsid w:val="00087AE7"/>
    <w:rsid w:val="000907D8"/>
    <w:rsid w:val="000A4D73"/>
    <w:rsid w:val="000C4596"/>
    <w:rsid w:val="000D1201"/>
    <w:rsid w:val="000F51E6"/>
    <w:rsid w:val="00125D58"/>
    <w:rsid w:val="00144FC5"/>
    <w:rsid w:val="00147195"/>
    <w:rsid w:val="0015273B"/>
    <w:rsid w:val="001A5771"/>
    <w:rsid w:val="001C404D"/>
    <w:rsid w:val="001C524C"/>
    <w:rsid w:val="001E2DFF"/>
    <w:rsid w:val="00204F68"/>
    <w:rsid w:val="0025561D"/>
    <w:rsid w:val="00272CBA"/>
    <w:rsid w:val="002E2145"/>
    <w:rsid w:val="002E79B3"/>
    <w:rsid w:val="002F0B5F"/>
    <w:rsid w:val="003304E1"/>
    <w:rsid w:val="003401A7"/>
    <w:rsid w:val="003719FF"/>
    <w:rsid w:val="003B6250"/>
    <w:rsid w:val="003C00CC"/>
    <w:rsid w:val="003E48A2"/>
    <w:rsid w:val="00421D05"/>
    <w:rsid w:val="00452EC6"/>
    <w:rsid w:val="004C4885"/>
    <w:rsid w:val="0051227E"/>
    <w:rsid w:val="00523F78"/>
    <w:rsid w:val="00550EC4"/>
    <w:rsid w:val="005607DB"/>
    <w:rsid w:val="00596DAD"/>
    <w:rsid w:val="005E0D39"/>
    <w:rsid w:val="005F4735"/>
    <w:rsid w:val="006065FE"/>
    <w:rsid w:val="00626CC3"/>
    <w:rsid w:val="00631018"/>
    <w:rsid w:val="006B44F6"/>
    <w:rsid w:val="006B6F74"/>
    <w:rsid w:val="006C338C"/>
    <w:rsid w:val="006C7CA3"/>
    <w:rsid w:val="006D0F66"/>
    <w:rsid w:val="006D2AED"/>
    <w:rsid w:val="006D3E89"/>
    <w:rsid w:val="007102D2"/>
    <w:rsid w:val="00771BE5"/>
    <w:rsid w:val="007959DB"/>
    <w:rsid w:val="007A381A"/>
    <w:rsid w:val="007A71C6"/>
    <w:rsid w:val="007F454B"/>
    <w:rsid w:val="008034E6"/>
    <w:rsid w:val="00804DF7"/>
    <w:rsid w:val="00833184"/>
    <w:rsid w:val="00834ADF"/>
    <w:rsid w:val="00893925"/>
    <w:rsid w:val="008A5427"/>
    <w:rsid w:val="008B577D"/>
    <w:rsid w:val="008D27DE"/>
    <w:rsid w:val="009078F2"/>
    <w:rsid w:val="009210A5"/>
    <w:rsid w:val="00922982"/>
    <w:rsid w:val="00924D10"/>
    <w:rsid w:val="009B7A36"/>
    <w:rsid w:val="009E5545"/>
    <w:rsid w:val="00A0326F"/>
    <w:rsid w:val="00A10D57"/>
    <w:rsid w:val="00A20FEA"/>
    <w:rsid w:val="00A27ABD"/>
    <w:rsid w:val="00A50228"/>
    <w:rsid w:val="00A741CF"/>
    <w:rsid w:val="00A76A83"/>
    <w:rsid w:val="00A93B9E"/>
    <w:rsid w:val="00AE69CB"/>
    <w:rsid w:val="00B134EC"/>
    <w:rsid w:val="00B52798"/>
    <w:rsid w:val="00B528DD"/>
    <w:rsid w:val="00B67275"/>
    <w:rsid w:val="00BE07CD"/>
    <w:rsid w:val="00BE1D44"/>
    <w:rsid w:val="00BF5448"/>
    <w:rsid w:val="00C209A2"/>
    <w:rsid w:val="00C239B4"/>
    <w:rsid w:val="00C379EB"/>
    <w:rsid w:val="00C7058E"/>
    <w:rsid w:val="00C70C61"/>
    <w:rsid w:val="00C930E7"/>
    <w:rsid w:val="00D05344"/>
    <w:rsid w:val="00D07BC0"/>
    <w:rsid w:val="00D43A14"/>
    <w:rsid w:val="00D44DEC"/>
    <w:rsid w:val="00D44FBD"/>
    <w:rsid w:val="00D50B8E"/>
    <w:rsid w:val="00D66A37"/>
    <w:rsid w:val="00DB6D44"/>
    <w:rsid w:val="00DE38CD"/>
    <w:rsid w:val="00E20C9E"/>
    <w:rsid w:val="00E22391"/>
    <w:rsid w:val="00E41954"/>
    <w:rsid w:val="00E73F97"/>
    <w:rsid w:val="00EA56FA"/>
    <w:rsid w:val="00EB2385"/>
    <w:rsid w:val="00EC1B2D"/>
    <w:rsid w:val="00EC1E89"/>
    <w:rsid w:val="00EF3D1C"/>
    <w:rsid w:val="00EF67A7"/>
    <w:rsid w:val="00F1056D"/>
    <w:rsid w:val="00F16360"/>
    <w:rsid w:val="00F437DD"/>
    <w:rsid w:val="00F5472E"/>
    <w:rsid w:val="00F9118F"/>
    <w:rsid w:val="00FB3A62"/>
    <w:rsid w:val="00FB47C5"/>
    <w:rsid w:val="00FB48BA"/>
    <w:rsid w:val="00FC1553"/>
    <w:rsid w:val="00FD5DC3"/>
    <w:rsid w:val="00FF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84331A"/>
  <w15:chartTrackingRefBased/>
  <w15:docId w15:val="{B5018AF3-0F88-48D2-8C98-42EF2936E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7A36"/>
    <w:pPr>
      <w:spacing w:after="0" w:line="360" w:lineRule="auto"/>
      <w:jc w:val="both"/>
    </w:pPr>
    <w:rPr>
      <w:rFonts w:ascii="Times New Roman" w:hAnsi="Times New Roman"/>
      <w:kern w:val="0"/>
      <w:sz w:val="24"/>
      <w14:ligatures w14:val="none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EA56FA"/>
    <w:pPr>
      <w:keepNext/>
      <w:keepLines/>
      <w:spacing w:before="240" w:after="240"/>
      <w:outlineLvl w:val="0"/>
    </w:pPr>
    <w:rPr>
      <w:rFonts w:eastAsiaTheme="majorEastAsia" w:cstheme="majorBidi"/>
      <w:b/>
      <w:kern w:val="2"/>
      <w:sz w:val="28"/>
      <w:szCs w:val="32"/>
      <w14:ligatures w14:val="standardContextua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96DAD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F5448"/>
    <w:pPr>
      <w:keepNext/>
      <w:keepLines/>
      <w:spacing w:before="40" w:after="4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B6D4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B6D4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B6D44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B6D44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B6D44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B6D44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A56FA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96DA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F5448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B6D44"/>
    <w:rPr>
      <w:rFonts w:eastAsiaTheme="majorEastAsia" w:cstheme="majorBidi"/>
      <w:i/>
      <w:iCs/>
      <w:color w:val="2F5496" w:themeColor="accent1" w:themeShade="BF"/>
      <w:kern w:val="0"/>
      <w:sz w:val="24"/>
      <w14:ligatures w14:val="none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B6D44"/>
    <w:rPr>
      <w:rFonts w:eastAsiaTheme="majorEastAsia" w:cstheme="majorBidi"/>
      <w:color w:val="2F5496" w:themeColor="accent1" w:themeShade="BF"/>
      <w:kern w:val="0"/>
      <w:sz w:val="24"/>
      <w14:ligatures w14:val="none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B6D44"/>
    <w:rPr>
      <w:rFonts w:eastAsiaTheme="majorEastAsia" w:cstheme="majorBidi"/>
      <w:i/>
      <w:iCs/>
      <w:color w:val="595959" w:themeColor="text1" w:themeTint="A6"/>
      <w:kern w:val="0"/>
      <w:sz w:val="24"/>
      <w14:ligatures w14:val="none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B6D44"/>
    <w:rPr>
      <w:rFonts w:eastAsiaTheme="majorEastAsia" w:cstheme="majorBidi"/>
      <w:color w:val="595959" w:themeColor="text1" w:themeTint="A6"/>
      <w:kern w:val="0"/>
      <w:sz w:val="24"/>
      <w14:ligatures w14:val="none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B6D44"/>
    <w:rPr>
      <w:rFonts w:eastAsiaTheme="majorEastAsia" w:cstheme="majorBidi"/>
      <w:i/>
      <w:iCs/>
      <w:color w:val="272727" w:themeColor="text1" w:themeTint="D8"/>
      <w:kern w:val="0"/>
      <w:sz w:val="24"/>
      <w14:ligatures w14:val="none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B6D44"/>
    <w:rPr>
      <w:rFonts w:eastAsiaTheme="majorEastAsia" w:cstheme="majorBidi"/>
      <w:color w:val="272727" w:themeColor="text1" w:themeTint="D8"/>
      <w:kern w:val="0"/>
      <w:sz w:val="24"/>
      <w14:ligatures w14:val="none"/>
    </w:rPr>
  </w:style>
  <w:style w:type="paragraph" w:styleId="Tytu">
    <w:name w:val="Title"/>
    <w:basedOn w:val="Normalny"/>
    <w:next w:val="Normalny"/>
    <w:link w:val="TytuZnak"/>
    <w:uiPriority w:val="10"/>
    <w:qFormat/>
    <w:rsid w:val="00DB6D4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B6D44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DB6D44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DB6D44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B6D4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B6D44"/>
    <w:rPr>
      <w:rFonts w:ascii="Times New Roman" w:hAnsi="Times New Roman"/>
      <w:i/>
      <w:iCs/>
      <w:color w:val="404040" w:themeColor="text1" w:themeTint="BF"/>
      <w:kern w:val="0"/>
      <w:sz w:val="24"/>
      <w14:ligatures w14:val="none"/>
    </w:rPr>
  </w:style>
  <w:style w:type="paragraph" w:styleId="Akapitzlist">
    <w:name w:val="List Paragraph"/>
    <w:basedOn w:val="Normalny"/>
    <w:uiPriority w:val="34"/>
    <w:qFormat/>
    <w:rsid w:val="00DB6D4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DB6D44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B6D4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B6D44"/>
    <w:rPr>
      <w:rFonts w:ascii="Times New Roman" w:hAnsi="Times New Roman"/>
      <w:i/>
      <w:iCs/>
      <w:color w:val="2F5496" w:themeColor="accent1" w:themeShade="BF"/>
      <w:kern w:val="0"/>
      <w:sz w:val="24"/>
      <w14:ligatures w14:val="none"/>
    </w:rPr>
  </w:style>
  <w:style w:type="character" w:styleId="Odwoanieintensywne">
    <w:name w:val="Intense Reference"/>
    <w:basedOn w:val="Domylnaczcionkaakapitu"/>
    <w:uiPriority w:val="32"/>
    <w:qFormat/>
    <w:rsid w:val="00DB6D44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44</Words>
  <Characters>290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rian Ciechanowski</dc:creator>
  <cp:keywords/>
  <dc:description/>
  <cp:lastModifiedBy>Hadrian Ciechanowski</cp:lastModifiedBy>
  <cp:revision>103</cp:revision>
  <cp:lastPrinted>2025-10-09T10:37:00Z</cp:lastPrinted>
  <dcterms:created xsi:type="dcterms:W3CDTF">2025-09-01T09:22:00Z</dcterms:created>
  <dcterms:modified xsi:type="dcterms:W3CDTF">2025-10-0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3d294-b486-4b57-a1a2-b578baa48972</vt:lpwstr>
  </property>
</Properties>
</file>